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7F50B3" w14:textId="77777777" w:rsidR="00367154" w:rsidRDefault="00367154" w:rsidP="003671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ame: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 Date:______________________ Mods:___________</w:t>
      </w:r>
    </w:p>
    <w:p w14:paraId="7147BD9D" w14:textId="77777777" w:rsidR="00367154" w:rsidRDefault="00367154" w:rsidP="003671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422106" w14:textId="77777777" w:rsidR="00367154" w:rsidRPr="00A00320" w:rsidRDefault="00367154" w:rsidP="00367154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A00320">
        <w:rPr>
          <w:rFonts w:ascii="Times New Roman" w:hAnsi="Times New Roman" w:cs="Times New Roman"/>
          <w:b/>
          <w:sz w:val="40"/>
          <w:szCs w:val="40"/>
          <w:u w:val="single"/>
        </w:rPr>
        <w:t>Crash Course: New Deal</w:t>
      </w:r>
    </w:p>
    <w:p w14:paraId="4BF9E016" w14:textId="77777777" w:rsidR="00367154" w:rsidRPr="006552AD" w:rsidRDefault="00367154" w:rsidP="0036715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C167DF7" w14:textId="77777777" w:rsidR="006552AD" w:rsidRDefault="006552AD" w:rsidP="006552AD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5EB3BA2" w14:textId="77777777" w:rsidR="00367154" w:rsidRPr="006552AD" w:rsidRDefault="00367154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o were the two main candidates of the 1932 election?</w:t>
      </w:r>
    </w:p>
    <w:p w14:paraId="5B6E5B78" w14:textId="3601C717" w:rsidR="00A00320" w:rsidRDefault="00A00320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B7EEEC" w14:textId="77777777" w:rsidR="00367154" w:rsidRPr="006552AD" w:rsidRDefault="00367154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 xml:space="preserve"> According to FDR, what was the government’s responsibility?</w:t>
      </w:r>
    </w:p>
    <w:p w14:paraId="1D2FC3B9" w14:textId="77777777" w:rsidR="00A00320" w:rsidRPr="00A00320" w:rsidRDefault="00A00320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44628" w14:textId="4A6D4876" w:rsidR="00367154" w:rsidRPr="006552AD" w:rsidRDefault="00367154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is the first way to look at the New Deal?</w:t>
      </w:r>
      <w:r w:rsidR="00A00320" w:rsidRPr="006552A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552AD">
        <w:rPr>
          <w:rFonts w:ascii="Times New Roman" w:hAnsi="Times New Roman" w:cs="Times New Roman"/>
          <w:b/>
          <w:sz w:val="24"/>
          <w:szCs w:val="24"/>
        </w:rPr>
        <w:t xml:space="preserve">What are the </w:t>
      </w:r>
      <w:r w:rsidR="00E84FEE">
        <w:rPr>
          <w:rFonts w:ascii="Times New Roman" w:hAnsi="Times New Roman" w:cs="Times New Roman"/>
          <w:b/>
          <w:sz w:val="24"/>
          <w:szCs w:val="24"/>
        </w:rPr>
        <w:t>“</w:t>
      </w:r>
      <w:r w:rsidRPr="006552AD">
        <w:rPr>
          <w:rFonts w:ascii="Times New Roman" w:hAnsi="Times New Roman" w:cs="Times New Roman"/>
          <w:b/>
          <w:sz w:val="24"/>
          <w:szCs w:val="24"/>
        </w:rPr>
        <w:t xml:space="preserve">three </w:t>
      </w:r>
      <w:proofErr w:type="spellStart"/>
      <w:r w:rsidRPr="006552AD">
        <w:rPr>
          <w:rFonts w:ascii="Times New Roman" w:hAnsi="Times New Roman" w:cs="Times New Roman"/>
          <w:b/>
          <w:sz w:val="24"/>
          <w:szCs w:val="24"/>
        </w:rPr>
        <w:t>Rs</w:t>
      </w:r>
      <w:proofErr w:type="spellEnd"/>
      <w:r w:rsidR="00E84FEE">
        <w:rPr>
          <w:rFonts w:ascii="Times New Roman" w:hAnsi="Times New Roman" w:cs="Times New Roman"/>
          <w:b/>
          <w:sz w:val="24"/>
          <w:szCs w:val="24"/>
        </w:rPr>
        <w:t>”</w:t>
      </w:r>
      <w:r w:rsidRPr="006552AD">
        <w:rPr>
          <w:rFonts w:ascii="Times New Roman" w:hAnsi="Times New Roman" w:cs="Times New Roman"/>
          <w:b/>
          <w:sz w:val="24"/>
          <w:szCs w:val="24"/>
        </w:rPr>
        <w:t xml:space="preserve"> and what were they supposed to do?</w:t>
      </w:r>
    </w:p>
    <w:p w14:paraId="54BA8AAB" w14:textId="0C9DBF12" w:rsidR="008678AB" w:rsidRPr="00E84FEE" w:rsidRDefault="008678AB" w:rsidP="00E84FE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669CB6" w14:textId="77777777" w:rsidR="00A00320" w:rsidRPr="00A00320" w:rsidRDefault="00A00320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96BCBE" w14:textId="77777777" w:rsidR="00367154" w:rsidRPr="006552AD" w:rsidRDefault="00367154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is the second way to look at the new deal?</w:t>
      </w:r>
    </w:p>
    <w:p w14:paraId="0BE2063A" w14:textId="5D81B7AC" w:rsidR="00A00320" w:rsidRDefault="00A00320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703566" w14:textId="77777777" w:rsidR="00E84FEE" w:rsidRPr="00A00320" w:rsidRDefault="00E84FEE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159CCF" w14:textId="77777777" w:rsidR="00367154" w:rsidRPr="006552AD" w:rsidRDefault="00367154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were the 100 Days?</w:t>
      </w:r>
    </w:p>
    <w:p w14:paraId="2B5443FC" w14:textId="6FBD63D1" w:rsidR="00A00320" w:rsidRDefault="00A00320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AB39FE" w14:textId="77777777" w:rsidR="00E84FEE" w:rsidRPr="00A00320" w:rsidRDefault="00E84FEE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C0F296" w14:textId="77777777" w:rsidR="00367154" w:rsidRPr="006552AD" w:rsidRDefault="00367154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was FDR worried about?</w:t>
      </w:r>
    </w:p>
    <w:p w14:paraId="7A04983A" w14:textId="5BE9922D" w:rsidR="00705C70" w:rsidRPr="00705C70" w:rsidRDefault="00705C70" w:rsidP="00E84FEE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1D50D4AB" w14:textId="77777777" w:rsidR="00A00320" w:rsidRPr="00A00320" w:rsidRDefault="00A00320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FB77AB" w14:textId="77777777" w:rsidR="00367154" w:rsidRPr="006552AD" w:rsidRDefault="00367154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was the Tennessee Valley Authority? Why was it controversial?</w:t>
      </w:r>
    </w:p>
    <w:p w14:paraId="5A36905F" w14:textId="2A99A94E" w:rsidR="00A00320" w:rsidRDefault="00A00320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00F0D2" w14:textId="77777777" w:rsidR="00E84FEE" w:rsidRPr="00A00320" w:rsidRDefault="00E84FEE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4D7389" w14:textId="77777777" w:rsidR="00367154" w:rsidRPr="006552AD" w:rsidRDefault="00367154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did the AAA do?</w:t>
      </w:r>
    </w:p>
    <w:p w14:paraId="70B92871" w14:textId="1323A02D" w:rsidR="00A00320" w:rsidRPr="00A00320" w:rsidRDefault="00E84FEE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0A516ECA" w14:textId="77777777" w:rsidR="00A00320" w:rsidRPr="006552AD" w:rsidRDefault="00367154" w:rsidP="00A0032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did the Supreme Court do in 1936 to the AAA? What about the NRA?</w:t>
      </w:r>
    </w:p>
    <w:p w14:paraId="26462E02" w14:textId="58C4A9CD" w:rsidR="00A00320" w:rsidRDefault="00A00320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B2F3F2" w14:textId="77777777" w:rsidR="00E84FEE" w:rsidRPr="00A00320" w:rsidRDefault="00E84FEE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5FC4E3" w14:textId="77777777" w:rsidR="00367154" w:rsidRPr="006552AD" w:rsidRDefault="00367154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did the Second New Deal focus on?</w:t>
      </w:r>
    </w:p>
    <w:p w14:paraId="4234126C" w14:textId="6B452F8D" w:rsidR="00A00320" w:rsidRPr="00A00320" w:rsidRDefault="00E84FEE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62B39219" w14:textId="77777777" w:rsidR="006552AD" w:rsidRPr="006552AD" w:rsidRDefault="00367154" w:rsidP="006552A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was the Wagner Act?</w:t>
      </w:r>
    </w:p>
    <w:p w14:paraId="005EE057" w14:textId="583E2D9B" w:rsidR="00A00320" w:rsidRPr="00A00320" w:rsidRDefault="00E84FEE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52D11669" w14:textId="77777777" w:rsidR="00367154" w:rsidRPr="006552AD" w:rsidRDefault="00367154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did auto workers do with the help of unions?</w:t>
      </w:r>
    </w:p>
    <w:p w14:paraId="6BC50B02" w14:textId="16AB8B69" w:rsidR="00A00320" w:rsidRPr="00A00320" w:rsidRDefault="00E84FEE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14:paraId="014431B5" w14:textId="77777777" w:rsidR="00367154" w:rsidRPr="006552AD" w:rsidRDefault="00367154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was the crowning achievement of the New Deal? What does it do?</w:t>
      </w:r>
    </w:p>
    <w:p w14:paraId="48D2FAE1" w14:textId="77777777" w:rsidR="00A00320" w:rsidRPr="00A00320" w:rsidRDefault="00A00320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EF75AC" w14:textId="77777777" w:rsidR="00A00320" w:rsidRPr="006552AD" w:rsidRDefault="00367154" w:rsidP="00A0032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at was there a significant rise of during the New Deal Era?</w:t>
      </w:r>
    </w:p>
    <w:p w14:paraId="5742AB67" w14:textId="4E0FE747" w:rsidR="006552AD" w:rsidRDefault="006552AD" w:rsidP="006552AD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5328681B" w14:textId="77777777" w:rsidR="00E84FEE" w:rsidRPr="006552AD" w:rsidRDefault="00E84FEE" w:rsidP="006552AD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33B67A3E" w14:textId="502EC16E" w:rsidR="00367154" w:rsidRDefault="00367154" w:rsidP="00A0032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lastRenderedPageBreak/>
        <w:t>What did the New Deal do to American politics?</w:t>
      </w:r>
    </w:p>
    <w:p w14:paraId="2CBF68D6" w14:textId="4625A558" w:rsidR="00E84FEE" w:rsidRDefault="00E84FEE" w:rsidP="00E84FEE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450560" w14:textId="4BEBF6A3" w:rsidR="00E84FEE" w:rsidRDefault="00E84FEE" w:rsidP="00E84FEE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619EFC" w14:textId="77777777" w:rsidR="00E84FEE" w:rsidRPr="006552AD" w:rsidRDefault="00E84FEE" w:rsidP="00E84FEE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3EC303" w14:textId="77777777" w:rsidR="00367154" w:rsidRPr="006552AD" w:rsidRDefault="00A00320" w:rsidP="0036715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>Who did FDR need to pass New Deal laws? What did they demand?</w:t>
      </w:r>
    </w:p>
    <w:p w14:paraId="7A660DBB" w14:textId="5A1D063B" w:rsidR="00A00320" w:rsidRDefault="00A00320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84F9B9" w14:textId="77777777" w:rsidR="00E84FEE" w:rsidRPr="00A00320" w:rsidRDefault="00E84FEE" w:rsidP="00A003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29B851" w14:textId="77777777" w:rsidR="00A00320" w:rsidRPr="006552AD" w:rsidRDefault="00A00320" w:rsidP="006552A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552AD">
        <w:rPr>
          <w:rFonts w:ascii="Times New Roman" w:hAnsi="Times New Roman" w:cs="Times New Roman"/>
          <w:b/>
          <w:sz w:val="24"/>
          <w:szCs w:val="24"/>
        </w:rPr>
        <w:t xml:space="preserve">How was liberty defined during this </w:t>
      </w:r>
      <w:proofErr w:type="gramStart"/>
      <w:r w:rsidRPr="006552AD">
        <w:rPr>
          <w:rFonts w:ascii="Times New Roman" w:hAnsi="Times New Roman" w:cs="Times New Roman"/>
          <w:b/>
          <w:sz w:val="24"/>
          <w:szCs w:val="24"/>
        </w:rPr>
        <w:t>time period</w:t>
      </w:r>
      <w:proofErr w:type="gramEnd"/>
      <w:r w:rsidRPr="006552AD">
        <w:rPr>
          <w:rFonts w:ascii="Times New Roman" w:hAnsi="Times New Roman" w:cs="Times New Roman"/>
          <w:b/>
          <w:sz w:val="24"/>
          <w:szCs w:val="24"/>
        </w:rPr>
        <w:t>?</w:t>
      </w:r>
      <w:bookmarkStart w:id="0" w:name="_GoBack"/>
      <w:bookmarkEnd w:id="0"/>
    </w:p>
    <w:sectPr w:rsidR="00A00320" w:rsidRPr="006552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E5652"/>
    <w:multiLevelType w:val="hybridMultilevel"/>
    <w:tmpl w:val="87AE9E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B37EE1"/>
    <w:multiLevelType w:val="hybridMultilevel"/>
    <w:tmpl w:val="BF603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7048D9"/>
    <w:multiLevelType w:val="hybridMultilevel"/>
    <w:tmpl w:val="D8E09C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3616926"/>
    <w:multiLevelType w:val="hybridMultilevel"/>
    <w:tmpl w:val="5DD296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BD025A"/>
    <w:multiLevelType w:val="hybridMultilevel"/>
    <w:tmpl w:val="ED5CA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917E8"/>
    <w:multiLevelType w:val="hybridMultilevel"/>
    <w:tmpl w:val="EE7831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C9C6E3C"/>
    <w:multiLevelType w:val="hybridMultilevel"/>
    <w:tmpl w:val="409C09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6223CF4"/>
    <w:multiLevelType w:val="hybridMultilevel"/>
    <w:tmpl w:val="53F2F9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C3814A2"/>
    <w:multiLevelType w:val="hybridMultilevel"/>
    <w:tmpl w:val="6D46A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807684"/>
    <w:multiLevelType w:val="hybridMultilevel"/>
    <w:tmpl w:val="D752E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BD053E"/>
    <w:multiLevelType w:val="hybridMultilevel"/>
    <w:tmpl w:val="81AAE7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C83424"/>
    <w:multiLevelType w:val="hybridMultilevel"/>
    <w:tmpl w:val="0EF88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407210E"/>
    <w:multiLevelType w:val="hybridMultilevel"/>
    <w:tmpl w:val="8B5E2C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11"/>
  </w:num>
  <w:num w:numId="5">
    <w:abstractNumId w:val="7"/>
  </w:num>
  <w:num w:numId="6">
    <w:abstractNumId w:val="2"/>
  </w:num>
  <w:num w:numId="7">
    <w:abstractNumId w:val="6"/>
  </w:num>
  <w:num w:numId="8">
    <w:abstractNumId w:val="1"/>
  </w:num>
  <w:num w:numId="9">
    <w:abstractNumId w:val="0"/>
  </w:num>
  <w:num w:numId="10">
    <w:abstractNumId w:val="12"/>
  </w:num>
  <w:num w:numId="11">
    <w:abstractNumId w:val="3"/>
  </w:num>
  <w:num w:numId="12">
    <w:abstractNumId w:val="4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3NTA0N7MwMTA3NTJR0lEKTi0uzszPAykwrAUAzzqzxSwAAAA="/>
  </w:docVars>
  <w:rsids>
    <w:rsidRoot w:val="00367154"/>
    <w:rsid w:val="00367154"/>
    <w:rsid w:val="006552AD"/>
    <w:rsid w:val="00705C70"/>
    <w:rsid w:val="008678AB"/>
    <w:rsid w:val="00A00320"/>
    <w:rsid w:val="00A57BE8"/>
    <w:rsid w:val="00BF1B68"/>
    <w:rsid w:val="00E66CDD"/>
    <w:rsid w:val="00E84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6D1D6"/>
  <w15:docId w15:val="{25BBC108-B68E-44BA-818F-11D64F39A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71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effrey Raymond</cp:lastModifiedBy>
  <cp:revision>2</cp:revision>
  <cp:lastPrinted>2014-01-13T17:12:00Z</cp:lastPrinted>
  <dcterms:created xsi:type="dcterms:W3CDTF">2018-02-10T15:39:00Z</dcterms:created>
  <dcterms:modified xsi:type="dcterms:W3CDTF">2018-02-10T15:39:00Z</dcterms:modified>
</cp:coreProperties>
</file>